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ACF781" w14:textId="0828D349" w:rsidR="003E49F1" w:rsidRPr="003E49F1" w:rsidRDefault="003E49F1" w:rsidP="003E49F1">
      <w:pPr>
        <w:spacing w:line="360" w:lineRule="auto"/>
        <w:rPr>
          <w:rFonts w:ascii="Times New Roman" w:hAnsi="Times New Roman" w:cs="Times New Roman"/>
          <w:i/>
          <w:iCs/>
          <w:sz w:val="24"/>
          <w:szCs w:val="24"/>
        </w:rPr>
      </w:pPr>
      <w:r w:rsidRPr="003E49F1">
        <w:rPr>
          <w:rFonts w:ascii="Times New Roman" w:hAnsi="Times New Roman" w:cs="Times New Roman"/>
          <w:b/>
          <w:bCs/>
          <w:i/>
          <w:iCs/>
          <w:sz w:val="24"/>
          <w:szCs w:val="24"/>
        </w:rPr>
        <w:t>For your essay, please watch the National Theatre's filmed theatrical production of A Midsummer Night's Dream. Then, write an essay comparing and contrasting your experience as an audience member between the filmed production and the audio production you listened to.</w:t>
      </w:r>
    </w:p>
    <w:p w14:paraId="6FA002E0" w14:textId="77777777" w:rsidR="003E49F1" w:rsidRPr="003E49F1" w:rsidRDefault="003E49F1" w:rsidP="003E49F1">
      <w:pPr>
        <w:spacing w:line="360" w:lineRule="auto"/>
        <w:rPr>
          <w:rFonts w:ascii="Times New Roman" w:hAnsi="Times New Roman" w:cs="Times New Roman"/>
          <w:i/>
          <w:iCs/>
          <w:sz w:val="24"/>
          <w:szCs w:val="24"/>
        </w:rPr>
      </w:pPr>
      <w:r w:rsidRPr="003E49F1">
        <w:rPr>
          <w:rFonts w:ascii="Times New Roman" w:hAnsi="Times New Roman" w:cs="Times New Roman"/>
          <w:i/>
          <w:iCs/>
          <w:sz w:val="24"/>
          <w:szCs w:val="24"/>
        </w:rPr>
        <w:t>In this essay, you can give brief explanations of the plot and characters; however, the bulk of the essay should focus on making connections between your experience watching versus listening to a production. For example, you can write about the sounds and ambient noises in the audio production and how that made you feel, think and imagine, versus the sound design of the filmed production. Other elements to consider when writing your essay are: mood, tempo, character development, clarity of storytelling, visualizations, how a production engages its audience (or doesn't), etc. For each element that you compare and/or contrast, you should provide 2 - 3 examples from each production to support your claim. The KEY to a successful essay is to provide SPECIFIC examples to support your topic ideas.</w:t>
      </w:r>
    </w:p>
    <w:p w14:paraId="3275D0B9" w14:textId="77777777" w:rsidR="00D15BD5" w:rsidRPr="003E49F1" w:rsidRDefault="00D15BD5" w:rsidP="003E49F1">
      <w:pPr>
        <w:spacing w:line="360" w:lineRule="auto"/>
        <w:rPr>
          <w:rFonts w:ascii="Times New Roman" w:hAnsi="Times New Roman" w:cs="Times New Roman"/>
          <w:i/>
          <w:iCs/>
          <w:sz w:val="24"/>
          <w:szCs w:val="24"/>
        </w:rPr>
      </w:pPr>
    </w:p>
    <w:sectPr w:rsidR="00D15BD5" w:rsidRPr="003E49F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AzNjE0NrU0szA3NDJX0lEKTi0uzszPAykwrAUAZwufpSwAAAA="/>
  </w:docVars>
  <w:rsids>
    <w:rsidRoot w:val="003E49F1"/>
    <w:rsid w:val="003E49F1"/>
    <w:rsid w:val="00D15B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7A775A"/>
  <w15:chartTrackingRefBased/>
  <w15:docId w15:val="{10A99278-F37B-4D2F-9AB8-0E6998A188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7482899">
      <w:bodyDiv w:val="1"/>
      <w:marLeft w:val="0"/>
      <w:marRight w:val="0"/>
      <w:marTop w:val="0"/>
      <w:marBottom w:val="0"/>
      <w:divBdr>
        <w:top w:val="none" w:sz="0" w:space="0" w:color="auto"/>
        <w:left w:val="none" w:sz="0" w:space="0" w:color="auto"/>
        <w:bottom w:val="none" w:sz="0" w:space="0" w:color="auto"/>
        <w:right w:val="none" w:sz="0" w:space="0" w:color="auto"/>
      </w:divBdr>
      <w:divsChild>
        <w:div w:id="2052879766">
          <w:marLeft w:val="0"/>
          <w:marRight w:val="0"/>
          <w:marTop w:val="0"/>
          <w:marBottom w:val="0"/>
          <w:divBdr>
            <w:top w:val="none" w:sz="0" w:space="0" w:color="auto"/>
            <w:left w:val="none" w:sz="0" w:space="0" w:color="auto"/>
            <w:bottom w:val="none" w:sz="0" w:space="0" w:color="auto"/>
            <w:right w:val="none" w:sz="0" w:space="0" w:color="auto"/>
          </w:divBdr>
        </w:div>
        <w:div w:id="75624641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59</Words>
  <Characters>912</Characters>
  <Application>Microsoft Office Word</Application>
  <DocSecurity>0</DocSecurity>
  <Lines>7</Lines>
  <Paragraphs>2</Paragraphs>
  <ScaleCrop>false</ScaleCrop>
  <Company/>
  <LinksUpToDate>false</LinksUpToDate>
  <CharactersWithSpaces>1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1</cp:revision>
  <dcterms:created xsi:type="dcterms:W3CDTF">2022-03-01T18:48:00Z</dcterms:created>
  <dcterms:modified xsi:type="dcterms:W3CDTF">2022-03-01T18:49:00Z</dcterms:modified>
</cp:coreProperties>
</file>